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0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86" w:type="dxa"/>
          <w:right w:w="86" w:type="dxa"/>
        </w:tblCellMar>
        <w:tblLook w:val="0000" w:firstRow="0" w:lastRow="0" w:firstColumn="0" w:lastColumn="0" w:noHBand="0" w:noVBand="0"/>
      </w:tblPr>
      <w:tblGrid>
        <w:gridCol w:w="1868"/>
        <w:gridCol w:w="1217"/>
        <w:gridCol w:w="1949"/>
        <w:gridCol w:w="1711"/>
        <w:gridCol w:w="3326"/>
        <w:gridCol w:w="8"/>
      </w:tblGrid>
      <w:tr w:rsidR="00DB1982" w14:paraId="7168B055" w14:textId="77777777" w:rsidTr="00056F4E">
        <w:trPr>
          <w:cantSplit/>
          <w:trHeight w:val="432"/>
          <w:jc w:val="center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CFCF6" w14:textId="77777777" w:rsidR="00DB1982" w:rsidRDefault="00DB1982" w:rsidP="00230B3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:</w:t>
            </w:r>
          </w:p>
        </w:tc>
        <w:tc>
          <w:tcPr>
            <w:tcW w:w="31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13041" w14:textId="77777777" w:rsidR="00DB1982" w:rsidRDefault="00DB1982" w:rsidP="00230B31">
            <w:pPr>
              <w:rPr>
                <w:rFonts w:ascii="Arial" w:hAnsi="Arial" w:cs="Arial"/>
              </w:rPr>
            </w:pPr>
          </w:p>
        </w:tc>
        <w:tc>
          <w:tcPr>
            <w:tcW w:w="1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4DAA5" w14:textId="77777777" w:rsidR="00DB1982" w:rsidRDefault="00DB1982" w:rsidP="00056F4E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 ID:</w:t>
            </w:r>
          </w:p>
        </w:tc>
        <w:tc>
          <w:tcPr>
            <w:tcW w:w="33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4CC27" w14:textId="77777777" w:rsidR="00DB1982" w:rsidRDefault="00DB1982" w:rsidP="00230B31">
            <w:pPr>
              <w:rPr>
                <w:rFonts w:ascii="Arial" w:hAnsi="Arial" w:cs="Arial"/>
              </w:rPr>
            </w:pPr>
          </w:p>
        </w:tc>
      </w:tr>
      <w:tr w:rsidR="00AE4854" w14:paraId="48696EF4" w14:textId="77777777" w:rsidTr="00056F4E">
        <w:trPr>
          <w:cantSplit/>
          <w:trHeight w:val="432"/>
          <w:jc w:val="center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8B9D5" w14:textId="77777777" w:rsidR="00AE4854" w:rsidRDefault="00AE4854" w:rsidP="00AE485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jor Field:</w:t>
            </w:r>
          </w:p>
        </w:tc>
        <w:tc>
          <w:tcPr>
            <w:tcW w:w="31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E0C0D" w14:textId="77777777" w:rsidR="00AE4854" w:rsidRDefault="00AE4854" w:rsidP="00230B31">
            <w:pPr>
              <w:rPr>
                <w:rFonts w:ascii="Arial" w:hAnsi="Arial" w:cs="Arial"/>
              </w:rPr>
            </w:pPr>
          </w:p>
        </w:tc>
        <w:tc>
          <w:tcPr>
            <w:tcW w:w="1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1293D" w14:textId="1CBD60F4" w:rsidR="00AE4854" w:rsidRDefault="00AE4854" w:rsidP="00056F4E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visor:</w:t>
            </w:r>
          </w:p>
        </w:tc>
        <w:tc>
          <w:tcPr>
            <w:tcW w:w="33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7CCD2" w14:textId="77777777" w:rsidR="00AE4854" w:rsidRDefault="00AE4854" w:rsidP="00230B31">
            <w:pPr>
              <w:rPr>
                <w:rFonts w:ascii="Arial" w:hAnsi="Arial" w:cs="Arial"/>
              </w:rPr>
            </w:pPr>
          </w:p>
        </w:tc>
      </w:tr>
      <w:tr w:rsidR="00DB1982" w14:paraId="2BAA0587" w14:textId="77777777" w:rsidTr="00056F4E">
        <w:trPr>
          <w:gridAfter w:val="1"/>
          <w:wAfter w:w="8" w:type="dxa"/>
          <w:cantSplit/>
          <w:trHeight w:val="432"/>
          <w:jc w:val="center"/>
        </w:trPr>
        <w:tc>
          <w:tcPr>
            <w:tcW w:w="30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2583E" w14:textId="77777777" w:rsidR="00DB1982" w:rsidRDefault="00DB1982" w:rsidP="00230B3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xpected graduation </w:t>
            </w:r>
            <w:r w:rsidR="00230B31">
              <w:rPr>
                <w:rFonts w:ascii="Arial" w:hAnsi="Arial" w:cs="Arial"/>
              </w:rPr>
              <w:t>term</w:t>
            </w:r>
            <w:r>
              <w:rPr>
                <w:rFonts w:ascii="Arial" w:hAnsi="Arial" w:cs="Arial"/>
              </w:rPr>
              <w:t>:</w:t>
            </w:r>
          </w:p>
        </w:tc>
        <w:tc>
          <w:tcPr>
            <w:tcW w:w="1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FEE96" w14:textId="77777777" w:rsidR="00DB1982" w:rsidRDefault="00DB1982" w:rsidP="00230B31">
            <w:pPr>
              <w:rPr>
                <w:rFonts w:ascii="Arial" w:hAnsi="Arial" w:cs="Arial"/>
              </w:rPr>
            </w:pPr>
          </w:p>
        </w:tc>
        <w:tc>
          <w:tcPr>
            <w:tcW w:w="1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09C7A" w14:textId="77777777" w:rsidR="00DB1982" w:rsidRDefault="00DB1982" w:rsidP="00056F4E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day’s date:</w:t>
            </w:r>
          </w:p>
        </w:tc>
        <w:tc>
          <w:tcPr>
            <w:tcW w:w="3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FBFB2" w14:textId="77777777" w:rsidR="00DB1982" w:rsidRDefault="00DB1982" w:rsidP="00230B31">
            <w:pPr>
              <w:rPr>
                <w:rFonts w:ascii="Arial" w:hAnsi="Arial" w:cs="Arial"/>
              </w:rPr>
            </w:pPr>
          </w:p>
        </w:tc>
      </w:tr>
      <w:tr w:rsidR="00DB1982" w14:paraId="66BED344" w14:textId="77777777" w:rsidTr="00AE4854">
        <w:trPr>
          <w:trHeight w:val="576"/>
          <w:jc w:val="center"/>
        </w:trPr>
        <w:tc>
          <w:tcPr>
            <w:tcW w:w="1007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4A2DB2B" w14:textId="77777777" w:rsidR="00DB1982" w:rsidRDefault="00DB1982" w:rsidP="00CF4AB7">
            <w:pPr>
              <w:rPr>
                <w:rFonts w:ascii="Arial" w:hAnsi="Arial" w:cs="Arial"/>
              </w:rPr>
            </w:pPr>
          </w:p>
        </w:tc>
      </w:tr>
      <w:tr w:rsidR="00E20256" w14:paraId="4D379C70" w14:textId="77777777" w:rsidTr="00AE4854">
        <w:trPr>
          <w:cantSplit/>
          <w:trHeight w:val="738"/>
          <w:jc w:val="center"/>
        </w:trPr>
        <w:tc>
          <w:tcPr>
            <w:tcW w:w="1007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1BBBEF4" w14:textId="77777777" w:rsidR="00863D78" w:rsidRPr="00D920F1" w:rsidRDefault="00863D78" w:rsidP="00863D78">
            <w:pPr>
              <w:rPr>
                <w:rFonts w:ascii="Arial" w:hAnsi="Arial" w:cs="Arial"/>
                <w:b/>
              </w:rPr>
            </w:pPr>
            <w:r w:rsidRPr="00D920F1">
              <w:rPr>
                <w:rFonts w:ascii="Arial" w:hAnsi="Arial" w:cs="Arial"/>
                <w:b/>
              </w:rPr>
              <w:t>Cou</w:t>
            </w:r>
            <w:r>
              <w:rPr>
                <w:rFonts w:ascii="Arial" w:hAnsi="Arial" w:cs="Arial"/>
                <w:b/>
              </w:rPr>
              <w:t>rses selected for minor program:</w:t>
            </w:r>
          </w:p>
          <w:p w14:paraId="5A997C04" w14:textId="6E073DBA" w:rsidR="00E20256" w:rsidRPr="005A4731" w:rsidRDefault="00056F4E" w:rsidP="00CF4AB7">
            <w:pPr>
              <w:rPr>
                <w:rFonts w:ascii="Arial" w:hAnsi="Arial" w:cs="Arial"/>
                <w:sz w:val="16"/>
              </w:rPr>
            </w:pPr>
            <w:r w:rsidRPr="00B20E1A">
              <w:rPr>
                <w:rFonts w:ascii="Arial" w:hAnsi="Arial" w:cs="Arial"/>
                <w:sz w:val="16"/>
              </w:rPr>
              <w:t>(</w:t>
            </w:r>
            <w:r>
              <w:rPr>
                <w:rFonts w:ascii="Arial" w:hAnsi="Arial" w:cs="Arial"/>
                <w:sz w:val="16"/>
              </w:rPr>
              <w:t>A</w:t>
            </w:r>
            <w:r w:rsidRPr="00B20E1A">
              <w:rPr>
                <w:rFonts w:ascii="Arial" w:hAnsi="Arial" w:cs="Arial"/>
                <w:sz w:val="16"/>
              </w:rPr>
              <w:t xml:space="preserve">dvisor must </w:t>
            </w:r>
            <w:r>
              <w:rPr>
                <w:rFonts w:ascii="Arial" w:hAnsi="Arial" w:cs="Arial"/>
                <w:sz w:val="16"/>
              </w:rPr>
              <w:t xml:space="preserve">enter and </w:t>
            </w:r>
            <w:r w:rsidRPr="00B20E1A">
              <w:rPr>
                <w:rFonts w:ascii="Arial" w:hAnsi="Arial" w:cs="Arial"/>
                <w:sz w:val="16"/>
              </w:rPr>
              <w:t>initial any course</w:t>
            </w:r>
            <w:r>
              <w:rPr>
                <w:rFonts w:ascii="Arial" w:hAnsi="Arial" w:cs="Arial"/>
                <w:sz w:val="16"/>
              </w:rPr>
              <w:t xml:space="preserve"> s</w:t>
            </w:r>
            <w:r w:rsidRPr="00B20E1A">
              <w:rPr>
                <w:rFonts w:ascii="Arial" w:hAnsi="Arial" w:cs="Arial"/>
                <w:sz w:val="16"/>
              </w:rPr>
              <w:t>ubstitutions)</w:t>
            </w:r>
          </w:p>
        </w:tc>
      </w:tr>
    </w:tbl>
    <w:tbl>
      <w:tblPr>
        <w:tblStyle w:val="TableGrid"/>
        <w:tblW w:w="1008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20" w:firstRow="1" w:lastRow="0" w:firstColumn="0" w:lastColumn="0" w:noHBand="0" w:noVBand="0"/>
      </w:tblPr>
      <w:tblGrid>
        <w:gridCol w:w="5760"/>
        <w:gridCol w:w="1296"/>
        <w:gridCol w:w="1008"/>
        <w:gridCol w:w="1152"/>
        <w:gridCol w:w="864"/>
      </w:tblGrid>
      <w:tr w:rsidR="0004137D" w:rsidRPr="00852EF1" w14:paraId="61298CF2" w14:textId="77777777" w:rsidTr="00530D71">
        <w:trPr>
          <w:trHeight w:hRule="exact" w:val="20"/>
          <w:jc w:val="center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</w:tcPr>
          <w:p w14:paraId="73BC381D" w14:textId="77777777" w:rsidR="0004137D" w:rsidRDefault="0004137D">
            <w:pPr>
              <w:rPr>
                <w:sz w:val="2"/>
              </w:rPr>
            </w:pPr>
            <w:bookmarkStart w:id="0" w:name="_0e39fcf0_cce1_4829_b27d_e56f2829d26a"/>
            <w:bookmarkStart w:id="1" w:name="_f6a2a7eb_b103_4d3a_972d_c4ba62027a63"/>
            <w:bookmarkEnd w:id="0"/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6C1A547" w14:textId="77777777" w:rsidR="0004137D" w:rsidRDefault="0004137D">
            <w:pPr>
              <w:rPr>
                <w:sz w:val="2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1DEE4845" w14:textId="77777777" w:rsidR="0004137D" w:rsidRDefault="0004137D">
            <w:pPr>
              <w:rPr>
                <w:sz w:val="2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595750BD" w14:textId="77777777" w:rsidR="0004137D" w:rsidRDefault="0004137D">
            <w:pPr>
              <w:rPr>
                <w:sz w:val="2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</w:tcPr>
          <w:p w14:paraId="05C13C0E" w14:textId="77777777" w:rsidR="0004137D" w:rsidRDefault="0004137D">
            <w:pPr>
              <w:rPr>
                <w:sz w:val="2"/>
              </w:rPr>
            </w:pPr>
          </w:p>
        </w:tc>
      </w:tr>
      <w:tr w:rsidR="0004137D" w:rsidRPr="00852EF1" w14:paraId="7217965D" w14:textId="77777777" w:rsidTr="00530D71">
        <w:trPr>
          <w:trHeight w:val="288"/>
          <w:jc w:val="center"/>
        </w:trPr>
        <w:tc>
          <w:tcPr>
            <w:tcW w:w="5760" w:type="dxa"/>
          </w:tcPr>
          <w:p w14:paraId="12111208" w14:textId="77777777" w:rsidR="0004137D" w:rsidRPr="00852EF1" w:rsidRDefault="0004137D" w:rsidP="00E61A58">
            <w:pPr>
              <w:jc w:val="center"/>
              <w:rPr>
                <w:rFonts w:ascii="Arial" w:hAnsi="Arial" w:cs="Arial"/>
                <w:sz w:val="20"/>
              </w:rPr>
            </w:pPr>
            <w:r w:rsidRPr="00852EF1">
              <w:rPr>
                <w:rFonts w:ascii="Arial" w:hAnsi="Arial" w:cs="Arial"/>
                <w:sz w:val="20"/>
              </w:rPr>
              <w:t>Course Title</w:t>
            </w:r>
          </w:p>
        </w:tc>
        <w:tc>
          <w:tcPr>
            <w:tcW w:w="1296" w:type="dxa"/>
          </w:tcPr>
          <w:p w14:paraId="33ED88E2" w14:textId="77777777" w:rsidR="0004137D" w:rsidRPr="00852EF1" w:rsidRDefault="0004137D" w:rsidP="00E61A58">
            <w:pPr>
              <w:jc w:val="center"/>
              <w:rPr>
                <w:rFonts w:ascii="Arial" w:hAnsi="Arial" w:cs="Arial"/>
                <w:sz w:val="20"/>
              </w:rPr>
            </w:pPr>
            <w:r w:rsidRPr="00852EF1">
              <w:rPr>
                <w:rFonts w:ascii="Arial" w:hAnsi="Arial" w:cs="Arial"/>
                <w:sz w:val="20"/>
              </w:rPr>
              <w:t>Number</w:t>
            </w:r>
          </w:p>
        </w:tc>
        <w:tc>
          <w:tcPr>
            <w:tcW w:w="1008" w:type="dxa"/>
          </w:tcPr>
          <w:p w14:paraId="3AA926FC" w14:textId="77777777" w:rsidR="0004137D" w:rsidRPr="00852EF1" w:rsidRDefault="0004137D" w:rsidP="00E61A58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r. Hrs.</w:t>
            </w:r>
          </w:p>
        </w:tc>
        <w:tc>
          <w:tcPr>
            <w:tcW w:w="1152" w:type="dxa"/>
          </w:tcPr>
          <w:p w14:paraId="06496612" w14:textId="77777777" w:rsidR="0004137D" w:rsidRPr="00852EF1" w:rsidRDefault="0004137D" w:rsidP="00E61A58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emester</w:t>
            </w:r>
          </w:p>
        </w:tc>
        <w:tc>
          <w:tcPr>
            <w:tcW w:w="864" w:type="dxa"/>
          </w:tcPr>
          <w:p w14:paraId="48DD6FD2" w14:textId="77777777" w:rsidR="0004137D" w:rsidRDefault="0004137D" w:rsidP="00E61A58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Grade</w:t>
            </w:r>
          </w:p>
        </w:tc>
      </w:tr>
      <w:tr w:rsidR="0004137D" w14:paraId="5BBE1466" w14:textId="77777777" w:rsidTr="00530D71">
        <w:trPr>
          <w:trHeight w:val="288"/>
          <w:jc w:val="center"/>
        </w:trPr>
        <w:tc>
          <w:tcPr>
            <w:tcW w:w="1008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DF06E24" w14:textId="77777777" w:rsidR="0004137D" w:rsidRDefault="0004137D" w:rsidP="00E61A58">
            <w:pPr>
              <w:spacing w:before="80" w:after="40"/>
              <w:rPr>
                <w:rFonts w:ascii="Arial" w:hAnsi="Arial" w:cs="Arial"/>
                <w:sz w:val="20"/>
                <w:szCs w:val="20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eastAsia="zh-TW"/>
              </w:rPr>
              <w:t>Required course:</w:t>
            </w:r>
          </w:p>
        </w:tc>
      </w:tr>
      <w:tr w:rsidR="0004137D" w14:paraId="454E6029" w14:textId="77777777" w:rsidTr="00530D71">
        <w:trPr>
          <w:trHeight w:val="288"/>
          <w:jc w:val="center"/>
        </w:trPr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1652C" w14:textId="77777777" w:rsidR="0004137D" w:rsidRPr="00FD74B4" w:rsidRDefault="0004137D" w:rsidP="00E61A5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troduction to Enterprise Resource Planning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313D6" w14:textId="77777777" w:rsidR="0004137D" w:rsidRPr="00FD74B4" w:rsidRDefault="0004137D" w:rsidP="00E61A58">
            <w:pPr>
              <w:spacing w:after="8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ERP 211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CE430" w14:textId="77777777" w:rsidR="0004137D" w:rsidRPr="00FD74B4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D74B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AF168" w14:textId="77777777" w:rsidR="0004137D" w:rsidRPr="007C2CDD" w:rsidRDefault="0004137D" w:rsidP="00E61A5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C192B" w14:textId="77777777" w:rsidR="0004137D" w:rsidRPr="007C2CDD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4137D" w14:paraId="2A85BFF6" w14:textId="77777777" w:rsidTr="00530D71">
        <w:trPr>
          <w:trHeight w:val="288"/>
          <w:jc w:val="center"/>
        </w:trPr>
        <w:tc>
          <w:tcPr>
            <w:tcW w:w="10080" w:type="dxa"/>
            <w:gridSpan w:val="5"/>
            <w:tcBorders>
              <w:bottom w:val="single" w:sz="4" w:space="0" w:color="auto"/>
            </w:tcBorders>
          </w:tcPr>
          <w:p w14:paraId="6ACBE10E" w14:textId="77777777" w:rsidR="0004137D" w:rsidRPr="007C2CDD" w:rsidRDefault="0004137D" w:rsidP="00E61A58">
            <w:pPr>
              <w:spacing w:before="80" w:after="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hoose one of the following courses:</w:t>
            </w:r>
          </w:p>
        </w:tc>
      </w:tr>
      <w:tr w:rsidR="0004137D" w14:paraId="4DF8143E" w14:textId="77777777" w:rsidTr="00530D71">
        <w:trPr>
          <w:trHeight w:val="287"/>
          <w:jc w:val="center"/>
        </w:trPr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20D2B" w14:textId="77777777" w:rsidR="0004137D" w:rsidRDefault="0004137D" w:rsidP="00E61A5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nancial Accounting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00B6D" w14:textId="77777777" w:rsidR="0004137D" w:rsidRDefault="0004137D" w:rsidP="00E61A58">
            <w:pPr>
              <w:spacing w:after="8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BUS 121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34882" w14:textId="77777777" w:rsidR="0004137D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1A36D" w14:textId="77777777" w:rsidR="0004137D" w:rsidRPr="007C2CDD" w:rsidRDefault="0004137D" w:rsidP="00E61A5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784A2" w14:textId="77777777" w:rsidR="0004137D" w:rsidRPr="007C2CDD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4137D" w14:paraId="43583C8D" w14:textId="77777777" w:rsidTr="00530D71">
        <w:trPr>
          <w:trHeight w:val="287"/>
          <w:jc w:val="center"/>
        </w:trPr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D5CC0" w14:textId="77777777" w:rsidR="0004137D" w:rsidRDefault="0004137D" w:rsidP="00E61A5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gineering Accounting and Finance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BFD82" w14:textId="77777777" w:rsidR="0004137D" w:rsidRDefault="0004137D" w:rsidP="00E61A58">
            <w:pPr>
              <w:spacing w:after="8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ENG MGT 2211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909D6" w14:textId="77777777" w:rsidR="0004137D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B5DFC" w14:textId="77777777" w:rsidR="0004137D" w:rsidRPr="007C2CDD" w:rsidRDefault="0004137D" w:rsidP="00E61A5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18782" w14:textId="77777777" w:rsidR="0004137D" w:rsidRPr="007C2CDD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4137D" w14:paraId="1DEB70B2" w14:textId="77777777" w:rsidTr="00530D71">
        <w:trPr>
          <w:trHeight w:val="287"/>
          <w:jc w:val="center"/>
        </w:trPr>
        <w:tc>
          <w:tcPr>
            <w:tcW w:w="57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17BB26" w14:textId="77777777" w:rsidR="0004137D" w:rsidRPr="0004137D" w:rsidRDefault="0004137D" w:rsidP="00E61A58">
            <w:pPr>
              <w:spacing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hoose one or more of the following courses: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873770C" w14:textId="77777777" w:rsidR="0004137D" w:rsidRDefault="0004137D" w:rsidP="00E61A58">
            <w:pPr>
              <w:spacing w:after="8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AAE3D3" w14:textId="77777777" w:rsidR="0004137D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6F2CEAD" w14:textId="77777777" w:rsidR="0004137D" w:rsidRPr="007C2CDD" w:rsidRDefault="0004137D" w:rsidP="00E61A5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</w:tcPr>
          <w:p w14:paraId="2BEF7F17" w14:textId="77777777" w:rsidR="0004137D" w:rsidRPr="007C2CDD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4137D" w14:paraId="200ED77F" w14:textId="77777777" w:rsidTr="00530D71">
        <w:trPr>
          <w:trHeight w:val="287"/>
          <w:jc w:val="center"/>
        </w:trPr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F203F" w14:textId="77777777" w:rsidR="0004137D" w:rsidRPr="00E95486" w:rsidRDefault="0004137D" w:rsidP="00E61A5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RP Software Development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50AF2" w14:textId="77777777" w:rsidR="0004137D" w:rsidRDefault="0004137D" w:rsidP="00E61A58">
            <w:pPr>
              <w:spacing w:after="8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ERP4120 (4001)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1BBB6" w14:textId="77777777" w:rsidR="0004137D" w:rsidRPr="00FD74B4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AE7C4" w14:textId="77777777" w:rsidR="0004137D" w:rsidRPr="007C2CDD" w:rsidRDefault="0004137D" w:rsidP="00E61A5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A4250" w14:textId="77777777" w:rsidR="0004137D" w:rsidRPr="007C2CDD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4137D" w14:paraId="45727C99" w14:textId="77777777" w:rsidTr="00530D71">
        <w:trPr>
          <w:trHeight w:val="287"/>
          <w:jc w:val="center"/>
        </w:trPr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DF435" w14:textId="14B580D7" w:rsidR="0004137D" w:rsidRPr="00FD74B4" w:rsidRDefault="0004137D" w:rsidP="00E61A5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terprise Resource Planning Systems Design and Implementation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E83A0" w14:textId="17BC086C" w:rsidR="0004137D" w:rsidRPr="00FD74B4" w:rsidRDefault="0004137D" w:rsidP="00E61A58">
            <w:pPr>
              <w:spacing w:after="8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ERP 511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C5A08" w14:textId="77777777" w:rsidR="0004137D" w:rsidRPr="00FD74B4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D74B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6B4A1" w14:textId="77777777" w:rsidR="0004137D" w:rsidRPr="007C2CDD" w:rsidRDefault="0004137D" w:rsidP="00E61A5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C6884" w14:textId="77777777" w:rsidR="0004137D" w:rsidRPr="007C2CDD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0805" w14:paraId="72677748" w14:textId="77777777" w:rsidTr="00530D71">
        <w:trPr>
          <w:trHeight w:val="287"/>
          <w:jc w:val="center"/>
        </w:trPr>
        <w:tc>
          <w:tcPr>
            <w:tcW w:w="57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06AED8" w14:textId="6509AC7A" w:rsidR="002A0805" w:rsidRPr="00D247B6" w:rsidRDefault="002A0805" w:rsidP="00E61A58">
            <w:pPr>
              <w:spacing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247B6">
              <w:rPr>
                <w:rFonts w:ascii="Arial" w:hAnsi="Arial" w:cs="Arial"/>
                <w:b/>
                <w:bCs/>
                <w:sz w:val="20"/>
                <w:szCs w:val="20"/>
              </w:rPr>
              <w:t>The remainder of the 15 credits must be from the following courses</w:t>
            </w:r>
            <w:r w:rsidR="00D247B6" w:rsidRPr="00D247B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</w:tcPr>
          <w:p w14:paraId="2F6E6970" w14:textId="77777777" w:rsidR="002A0805" w:rsidRDefault="002A0805" w:rsidP="00E61A58">
            <w:pPr>
              <w:spacing w:after="8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CFC6C7" w14:textId="77777777" w:rsidR="002A0805" w:rsidRPr="00FD74B4" w:rsidRDefault="002A0805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099901" w14:textId="77777777" w:rsidR="002A0805" w:rsidRPr="007C2CDD" w:rsidRDefault="002A0805" w:rsidP="00E61A5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</w:tcPr>
          <w:p w14:paraId="523FBDF6" w14:textId="77777777" w:rsidR="002A0805" w:rsidRPr="007C2CDD" w:rsidRDefault="002A0805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247B6" w14:paraId="0E3881FB" w14:textId="77777777" w:rsidTr="00530D71">
        <w:trPr>
          <w:trHeight w:val="287"/>
          <w:jc w:val="center"/>
        </w:trPr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05702" w14:textId="707AFF8D" w:rsidR="00D247B6" w:rsidRDefault="00D247B6" w:rsidP="00E61A5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troduction to Enterprise Decision Dashboard Prototyping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6926F" w14:textId="664E3758" w:rsidR="00D247B6" w:rsidRDefault="00D247B6" w:rsidP="00E61A58">
            <w:pPr>
              <w:spacing w:after="8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ERP 422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C9AB1" w14:textId="61AE0BC6" w:rsidR="00D247B6" w:rsidRPr="00FD74B4" w:rsidRDefault="00D247B6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7677F" w14:textId="77777777" w:rsidR="00D247B6" w:rsidRPr="007C2CDD" w:rsidRDefault="00D247B6" w:rsidP="00E61A5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A3BE4" w14:textId="77777777" w:rsidR="00D247B6" w:rsidRPr="007C2CDD" w:rsidRDefault="00D247B6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4137D" w14:paraId="51C3B3D7" w14:textId="77777777" w:rsidTr="00530D71">
        <w:trPr>
          <w:trHeight w:val="287"/>
          <w:jc w:val="center"/>
        </w:trPr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2E1F5" w14:textId="77777777" w:rsidR="0004137D" w:rsidRPr="00FD74B4" w:rsidRDefault="0004137D" w:rsidP="00E61A5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  <w:r w:rsidRPr="00E95486">
              <w:rPr>
                <w:rFonts w:ascii="Arial" w:hAnsi="Arial" w:cs="Arial"/>
                <w:sz w:val="20"/>
                <w:szCs w:val="20"/>
              </w:rPr>
              <w:t>Customer Relationship Management in ERP Environment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34ED1" w14:textId="77777777" w:rsidR="0004137D" w:rsidRPr="00FD74B4" w:rsidRDefault="0004137D" w:rsidP="00E61A58">
            <w:pPr>
              <w:spacing w:after="8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ERP 461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38777" w14:textId="77777777" w:rsidR="0004137D" w:rsidRPr="00FD74B4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D74B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0840D" w14:textId="77777777" w:rsidR="0004137D" w:rsidRPr="007C2CDD" w:rsidRDefault="0004137D" w:rsidP="00E61A5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69375" w14:textId="77777777" w:rsidR="0004137D" w:rsidRPr="007C2CDD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4137D" w14:paraId="4CA001C9" w14:textId="77777777" w:rsidTr="00530D71">
        <w:trPr>
          <w:trHeight w:val="287"/>
          <w:jc w:val="center"/>
        </w:trPr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722C2" w14:textId="77777777" w:rsidR="0004137D" w:rsidRPr="00FD74B4" w:rsidRDefault="0004137D" w:rsidP="00E61A5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  <w:r w:rsidRPr="00E95486">
              <w:rPr>
                <w:rFonts w:ascii="Arial" w:hAnsi="Arial" w:cs="Arial"/>
                <w:sz w:val="20"/>
                <w:szCs w:val="20"/>
              </w:rPr>
              <w:t>ERP in Small</w:t>
            </w:r>
            <w:r>
              <w:rPr>
                <w:rFonts w:ascii="Arial" w:hAnsi="Arial" w:cs="Arial"/>
                <w:sz w:val="20"/>
                <w:szCs w:val="20"/>
              </w:rPr>
              <w:t>-</w:t>
            </w:r>
            <w:r w:rsidRPr="00E95486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and mid-size</w:t>
            </w:r>
            <w:r w:rsidRPr="00E95486">
              <w:rPr>
                <w:rFonts w:ascii="Arial" w:hAnsi="Arial" w:cs="Arial"/>
                <w:sz w:val="20"/>
                <w:szCs w:val="20"/>
              </w:rPr>
              <w:t xml:space="preserve"> Enterprises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D5CA4" w14:textId="77777777" w:rsidR="0004137D" w:rsidRPr="00FD74B4" w:rsidRDefault="0004137D" w:rsidP="00E61A58">
            <w:pPr>
              <w:spacing w:after="8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ERP 513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7FC90" w14:textId="77777777" w:rsidR="0004137D" w:rsidRPr="00FD74B4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D74B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0D2E4" w14:textId="77777777" w:rsidR="0004137D" w:rsidRPr="007C2CDD" w:rsidRDefault="0004137D" w:rsidP="00E61A5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73F9B" w14:textId="77777777" w:rsidR="0004137D" w:rsidRPr="007C2CDD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4137D" w14:paraId="1481A0E4" w14:textId="77777777" w:rsidTr="00530D71">
        <w:trPr>
          <w:trHeight w:val="287"/>
          <w:jc w:val="center"/>
        </w:trPr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16C1D" w14:textId="77777777" w:rsidR="0004137D" w:rsidRPr="00FD74B4" w:rsidRDefault="0004137D" w:rsidP="00E61A5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  <w:r w:rsidRPr="00E95486">
              <w:rPr>
                <w:rFonts w:ascii="Arial" w:hAnsi="Arial" w:cs="Arial"/>
                <w:sz w:val="20"/>
                <w:szCs w:val="20"/>
              </w:rPr>
              <w:t xml:space="preserve">Performance </w:t>
            </w:r>
            <w:r>
              <w:rPr>
                <w:rFonts w:ascii="Arial" w:hAnsi="Arial" w:cs="Arial"/>
                <w:sz w:val="20"/>
                <w:szCs w:val="20"/>
              </w:rPr>
              <w:t xml:space="preserve">Dashboard, Scorecard and </w:t>
            </w:r>
            <w:r w:rsidRPr="00E95486">
              <w:rPr>
                <w:rFonts w:ascii="Arial" w:hAnsi="Arial" w:cs="Arial"/>
                <w:sz w:val="20"/>
                <w:szCs w:val="20"/>
              </w:rPr>
              <w:t>Data Visualization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D642F" w14:textId="77777777" w:rsidR="0004137D" w:rsidRPr="00FD74B4" w:rsidRDefault="0004137D" w:rsidP="00E61A58">
            <w:pPr>
              <w:spacing w:after="8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ERP 521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93C23" w14:textId="77777777" w:rsidR="0004137D" w:rsidRPr="00FD74B4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D74B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4D51E" w14:textId="77777777" w:rsidR="0004137D" w:rsidRPr="007C2CDD" w:rsidRDefault="0004137D" w:rsidP="00E61A5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0C7E7" w14:textId="77777777" w:rsidR="0004137D" w:rsidRPr="007C2CDD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4137D" w14:paraId="10E36761" w14:textId="77777777" w:rsidTr="00530D71">
        <w:trPr>
          <w:trHeight w:val="287"/>
          <w:jc w:val="center"/>
        </w:trPr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6189A" w14:textId="77777777" w:rsidR="0004137D" w:rsidRPr="00FD74B4" w:rsidRDefault="0004137D" w:rsidP="00E61A5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  <w:r w:rsidRPr="00E95486">
              <w:rPr>
                <w:rFonts w:ascii="Arial" w:hAnsi="Arial" w:cs="Arial"/>
                <w:sz w:val="20"/>
                <w:szCs w:val="20"/>
              </w:rPr>
              <w:t>Enterprise Application Development and Software Security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ABA9E" w14:textId="77777777" w:rsidR="0004137D" w:rsidRPr="00FD74B4" w:rsidRDefault="0004137D" w:rsidP="00E61A58">
            <w:pPr>
              <w:spacing w:after="8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ERP 524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5FDBD" w14:textId="77777777" w:rsidR="0004137D" w:rsidRPr="00FD74B4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D74B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41A4B" w14:textId="77777777" w:rsidR="0004137D" w:rsidRPr="007C2CDD" w:rsidRDefault="0004137D" w:rsidP="00E61A5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198E4" w14:textId="77777777" w:rsidR="0004137D" w:rsidRPr="007C2CDD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4137D" w14:paraId="7F0949A6" w14:textId="77777777" w:rsidTr="00530D71">
        <w:trPr>
          <w:trHeight w:val="287"/>
          <w:jc w:val="center"/>
        </w:trPr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1B426" w14:textId="77777777" w:rsidR="0004137D" w:rsidRPr="00FD74B4" w:rsidRDefault="0004137D" w:rsidP="00E61A5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  <w:r w:rsidRPr="00E95486">
              <w:rPr>
                <w:rFonts w:ascii="Arial" w:hAnsi="Arial" w:cs="Arial"/>
                <w:sz w:val="20"/>
                <w:szCs w:val="20"/>
              </w:rPr>
              <w:t>Supply Chain Management Systems in</w:t>
            </w:r>
            <w:r>
              <w:rPr>
                <w:rFonts w:ascii="Arial" w:hAnsi="Arial" w:cs="Arial"/>
                <w:sz w:val="20"/>
                <w:szCs w:val="20"/>
              </w:rPr>
              <w:t xml:space="preserve"> an</w:t>
            </w:r>
            <w:r w:rsidRPr="00E95486">
              <w:rPr>
                <w:rFonts w:ascii="Arial" w:hAnsi="Arial" w:cs="Arial"/>
                <w:sz w:val="20"/>
                <w:szCs w:val="20"/>
              </w:rPr>
              <w:t xml:space="preserve"> ERP Environment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913AE" w14:textId="77777777" w:rsidR="0004137D" w:rsidRPr="00FD74B4" w:rsidRDefault="0004137D" w:rsidP="00E61A58">
            <w:pPr>
              <w:spacing w:after="8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ERP 531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50067" w14:textId="77777777" w:rsidR="0004137D" w:rsidRPr="00FD74B4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D74B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D7BE9" w14:textId="77777777" w:rsidR="0004137D" w:rsidRPr="007C2CDD" w:rsidRDefault="0004137D" w:rsidP="00E61A5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7634D" w14:textId="77777777" w:rsidR="0004137D" w:rsidRPr="007C2CDD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4137D" w14:paraId="08A6DA8F" w14:textId="77777777" w:rsidTr="00530D71">
        <w:trPr>
          <w:trHeight w:val="287"/>
          <w:jc w:val="center"/>
        </w:trPr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B6CDA" w14:textId="77777777" w:rsidR="0004137D" w:rsidRPr="00FD74B4" w:rsidRDefault="0004137D" w:rsidP="00E61A5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se of Business Intelligence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BB14D" w14:textId="77777777" w:rsidR="0004137D" w:rsidRPr="00FD74B4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RP 541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DA31A" w14:textId="77777777" w:rsidR="0004137D" w:rsidRPr="00FD74B4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D74B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6E4E6" w14:textId="77777777" w:rsidR="0004137D" w:rsidRPr="007C2CDD" w:rsidRDefault="0004137D" w:rsidP="00E61A5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83E32" w14:textId="77777777" w:rsidR="0004137D" w:rsidRPr="007C2CDD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4137D" w14:paraId="1D49FF3E" w14:textId="77777777" w:rsidTr="00530D71">
        <w:trPr>
          <w:trHeight w:val="287"/>
          <w:jc w:val="center"/>
        </w:trPr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B63FD" w14:textId="77777777" w:rsidR="0004137D" w:rsidRDefault="0004137D" w:rsidP="00E61A5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RP System Administration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791B1" w14:textId="77777777" w:rsidR="0004137D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RP 551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CF04B" w14:textId="77777777" w:rsidR="0004137D" w:rsidRPr="00FD74B4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B418A" w14:textId="77777777" w:rsidR="0004137D" w:rsidRPr="007C2CDD" w:rsidRDefault="0004137D" w:rsidP="00E61A5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E323D" w14:textId="77777777" w:rsidR="0004137D" w:rsidRPr="007C2CDD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4137D" w14:paraId="04789C3A" w14:textId="77777777" w:rsidTr="00530D71">
        <w:trPr>
          <w:trHeight w:val="287"/>
          <w:jc w:val="center"/>
        </w:trPr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1A007" w14:textId="77777777" w:rsidR="0004137D" w:rsidRPr="00FD74B4" w:rsidRDefault="0004137D" w:rsidP="00E61A5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troduction to Data Warehouses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4F05B" w14:textId="77777777" w:rsidR="0004137D" w:rsidRPr="00FD74B4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&amp;T 4444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5954B" w14:textId="77777777" w:rsidR="0004137D" w:rsidRPr="00FD74B4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D4DF7" w14:textId="77777777" w:rsidR="0004137D" w:rsidRPr="007C2CDD" w:rsidRDefault="0004137D" w:rsidP="00E61A5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4CFE7" w14:textId="77777777" w:rsidR="0004137D" w:rsidRPr="007C2CDD" w:rsidRDefault="0004137D" w:rsidP="00E61A5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1"/>
    </w:tbl>
    <w:p w14:paraId="220DFF3D" w14:textId="77777777" w:rsidR="0004137D" w:rsidRDefault="0004137D"/>
    <w:sectPr w:rsidR="0004137D" w:rsidSect="00AE485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ABA5B7" w14:textId="77777777" w:rsidR="00957693" w:rsidRDefault="00957693" w:rsidP="006A63C2">
      <w:r>
        <w:separator/>
      </w:r>
    </w:p>
  </w:endnote>
  <w:endnote w:type="continuationSeparator" w:id="0">
    <w:p w14:paraId="1C0A2713" w14:textId="77777777" w:rsidR="00957693" w:rsidRDefault="00957693" w:rsidP="006A63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E252CD" w14:textId="77777777" w:rsidR="00D247B6" w:rsidRDefault="00D247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08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3024"/>
      <w:gridCol w:w="4464"/>
      <w:gridCol w:w="792"/>
      <w:gridCol w:w="1800"/>
    </w:tblGrid>
    <w:tr w:rsidR="00DB1982" w14:paraId="33415497" w14:textId="77777777" w:rsidTr="005A4731">
      <w:trPr>
        <w:trHeight w:val="564"/>
        <w:jc w:val="center"/>
      </w:trPr>
      <w:tc>
        <w:tcPr>
          <w:tcW w:w="3024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23C3F429" w14:textId="77777777" w:rsidR="00DB1982" w:rsidRPr="00DB1982" w:rsidRDefault="00DB1982" w:rsidP="00DB1982">
          <w:pPr>
            <w:jc w:val="right"/>
            <w:rPr>
              <w:rFonts w:ascii="Arial" w:hAnsi="Arial" w:cs="Arial"/>
            </w:rPr>
          </w:pPr>
          <w:r w:rsidRPr="00DB1982">
            <w:rPr>
              <w:rFonts w:ascii="Arial" w:hAnsi="Arial" w:cs="Arial"/>
            </w:rPr>
            <w:t>Signature (Student)</w:t>
          </w:r>
          <w:r w:rsidR="005A4731">
            <w:rPr>
              <w:rFonts w:ascii="Arial" w:hAnsi="Arial" w:cs="Arial"/>
            </w:rPr>
            <w:t>:</w:t>
          </w:r>
        </w:p>
      </w:tc>
      <w:tc>
        <w:tcPr>
          <w:tcW w:w="4464" w:type="dxa"/>
          <w:tcBorders>
            <w:top w:val="nil"/>
            <w:left w:val="nil"/>
            <w:right w:val="nil"/>
          </w:tcBorders>
          <w:vAlign w:val="center"/>
        </w:tcPr>
        <w:p w14:paraId="2F7A9B18" w14:textId="77777777" w:rsidR="00DB1982" w:rsidRPr="00DB1982" w:rsidRDefault="00DB1982" w:rsidP="00DB1982">
          <w:pPr>
            <w:rPr>
              <w:rFonts w:ascii="Arial" w:hAnsi="Arial" w:cs="Arial"/>
            </w:rPr>
          </w:pPr>
        </w:p>
      </w:tc>
      <w:tc>
        <w:tcPr>
          <w:tcW w:w="792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0D9CA52A" w14:textId="77777777" w:rsidR="00DB1982" w:rsidRPr="00DB1982" w:rsidRDefault="00DB1982" w:rsidP="00DB1982">
          <w:pPr>
            <w:rPr>
              <w:rFonts w:ascii="Arial" w:hAnsi="Arial" w:cs="Arial"/>
            </w:rPr>
          </w:pPr>
          <w:r w:rsidRPr="00DB1982">
            <w:rPr>
              <w:rFonts w:ascii="Arial" w:hAnsi="Arial" w:cs="Arial"/>
            </w:rPr>
            <w:t>Date:</w:t>
          </w:r>
        </w:p>
      </w:tc>
      <w:tc>
        <w:tcPr>
          <w:tcW w:w="1800" w:type="dxa"/>
          <w:tcBorders>
            <w:top w:val="nil"/>
            <w:left w:val="nil"/>
            <w:right w:val="nil"/>
          </w:tcBorders>
          <w:vAlign w:val="center"/>
        </w:tcPr>
        <w:p w14:paraId="4D78EDA3" w14:textId="77777777" w:rsidR="00DB1982" w:rsidRPr="00DB1982" w:rsidRDefault="00DB1982" w:rsidP="00DB1982">
          <w:pPr>
            <w:rPr>
              <w:rFonts w:ascii="Arial" w:hAnsi="Arial" w:cs="Arial"/>
            </w:rPr>
          </w:pPr>
        </w:p>
      </w:tc>
    </w:tr>
    <w:tr w:rsidR="00DB1982" w14:paraId="65D22D47" w14:textId="77777777" w:rsidTr="005A4731">
      <w:trPr>
        <w:trHeight w:val="558"/>
        <w:jc w:val="center"/>
      </w:trPr>
      <w:tc>
        <w:tcPr>
          <w:tcW w:w="3024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6C56FE8B" w14:textId="31CA95B4" w:rsidR="00DB1982" w:rsidRPr="00DB1982" w:rsidRDefault="00DB1982" w:rsidP="00DB1982">
          <w:pPr>
            <w:jc w:val="right"/>
            <w:rPr>
              <w:rFonts w:ascii="Arial" w:hAnsi="Arial" w:cs="Arial"/>
            </w:rPr>
          </w:pPr>
          <w:r w:rsidRPr="00DB1982">
            <w:rPr>
              <w:rFonts w:ascii="Arial" w:hAnsi="Arial" w:cs="Arial"/>
            </w:rPr>
            <w:t>Signature (</w:t>
          </w:r>
          <w:r w:rsidR="00056F4E">
            <w:rPr>
              <w:rFonts w:ascii="Arial" w:hAnsi="Arial" w:cs="Arial"/>
            </w:rPr>
            <w:t>BIT</w:t>
          </w:r>
          <w:r w:rsidRPr="00DB1982">
            <w:rPr>
              <w:rFonts w:ascii="Arial" w:hAnsi="Arial" w:cs="Arial"/>
            </w:rPr>
            <w:t xml:space="preserve"> Advisor)</w:t>
          </w:r>
          <w:r w:rsidR="005A4731">
            <w:rPr>
              <w:rFonts w:ascii="Arial" w:hAnsi="Arial" w:cs="Arial"/>
            </w:rPr>
            <w:t>:</w:t>
          </w:r>
        </w:p>
      </w:tc>
      <w:tc>
        <w:tcPr>
          <w:tcW w:w="4464" w:type="dxa"/>
          <w:tcBorders>
            <w:top w:val="nil"/>
            <w:left w:val="nil"/>
            <w:right w:val="nil"/>
          </w:tcBorders>
          <w:vAlign w:val="center"/>
        </w:tcPr>
        <w:p w14:paraId="60700498" w14:textId="77777777" w:rsidR="00DB1982" w:rsidRPr="00DB1982" w:rsidRDefault="00DB1982" w:rsidP="00DB1982">
          <w:pPr>
            <w:rPr>
              <w:rFonts w:ascii="Arial" w:hAnsi="Arial" w:cs="Arial"/>
            </w:rPr>
          </w:pPr>
        </w:p>
      </w:tc>
      <w:tc>
        <w:tcPr>
          <w:tcW w:w="792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446D1CDA" w14:textId="77777777" w:rsidR="00DB1982" w:rsidRPr="00DB1982" w:rsidRDefault="00DB1982" w:rsidP="00DB1982">
          <w:pPr>
            <w:rPr>
              <w:rFonts w:ascii="Arial" w:hAnsi="Arial" w:cs="Arial"/>
            </w:rPr>
          </w:pPr>
          <w:r w:rsidRPr="00DB1982">
            <w:rPr>
              <w:rFonts w:ascii="Arial" w:hAnsi="Arial" w:cs="Arial"/>
            </w:rPr>
            <w:t>Date:</w:t>
          </w:r>
        </w:p>
      </w:tc>
      <w:tc>
        <w:tcPr>
          <w:tcW w:w="1800" w:type="dxa"/>
          <w:tcBorders>
            <w:top w:val="nil"/>
            <w:left w:val="nil"/>
            <w:right w:val="nil"/>
          </w:tcBorders>
          <w:vAlign w:val="center"/>
        </w:tcPr>
        <w:p w14:paraId="28F8A4AC" w14:textId="77777777" w:rsidR="00DB1982" w:rsidRPr="00DB1982" w:rsidRDefault="00DB1982" w:rsidP="00DB1982">
          <w:pPr>
            <w:rPr>
              <w:rFonts w:ascii="Arial" w:hAnsi="Arial" w:cs="Arial"/>
            </w:rPr>
          </w:pPr>
        </w:p>
      </w:tc>
    </w:tr>
    <w:tr w:rsidR="00DB1982" w14:paraId="0D40C8A4" w14:textId="77777777" w:rsidTr="005A4731">
      <w:trPr>
        <w:trHeight w:val="552"/>
        <w:jc w:val="center"/>
      </w:trPr>
      <w:tc>
        <w:tcPr>
          <w:tcW w:w="3024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4B1FF1FB" w14:textId="77777777" w:rsidR="00DB1982" w:rsidRPr="00DB1982" w:rsidRDefault="00DB1982" w:rsidP="00DB1982">
          <w:pPr>
            <w:jc w:val="right"/>
            <w:rPr>
              <w:rFonts w:ascii="Arial" w:hAnsi="Arial" w:cs="Arial"/>
            </w:rPr>
          </w:pPr>
          <w:r w:rsidRPr="00DB1982">
            <w:rPr>
              <w:rFonts w:ascii="Arial" w:hAnsi="Arial" w:cs="Arial"/>
            </w:rPr>
            <w:t>Signature (Dept. Chair)</w:t>
          </w:r>
        </w:p>
      </w:tc>
      <w:tc>
        <w:tcPr>
          <w:tcW w:w="4464" w:type="dxa"/>
          <w:tcBorders>
            <w:top w:val="nil"/>
            <w:left w:val="nil"/>
            <w:right w:val="nil"/>
          </w:tcBorders>
          <w:vAlign w:val="center"/>
        </w:tcPr>
        <w:p w14:paraId="23930752" w14:textId="77777777" w:rsidR="00DB1982" w:rsidRPr="00DB1982" w:rsidRDefault="00DB1982" w:rsidP="00DB1982">
          <w:pPr>
            <w:rPr>
              <w:rFonts w:ascii="Arial" w:hAnsi="Arial" w:cs="Arial"/>
            </w:rPr>
          </w:pPr>
        </w:p>
      </w:tc>
      <w:tc>
        <w:tcPr>
          <w:tcW w:w="792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5A8CA629" w14:textId="77777777" w:rsidR="00DB1982" w:rsidRPr="00DB1982" w:rsidRDefault="00DB1982" w:rsidP="00DB1982">
          <w:pPr>
            <w:rPr>
              <w:rFonts w:ascii="Arial" w:hAnsi="Arial" w:cs="Arial"/>
            </w:rPr>
          </w:pPr>
          <w:r w:rsidRPr="00DB1982">
            <w:rPr>
              <w:rFonts w:ascii="Arial" w:hAnsi="Arial" w:cs="Arial"/>
            </w:rPr>
            <w:t>Date:</w:t>
          </w:r>
        </w:p>
      </w:tc>
      <w:tc>
        <w:tcPr>
          <w:tcW w:w="1800" w:type="dxa"/>
          <w:tcBorders>
            <w:top w:val="nil"/>
            <w:left w:val="nil"/>
            <w:right w:val="nil"/>
          </w:tcBorders>
          <w:vAlign w:val="center"/>
        </w:tcPr>
        <w:p w14:paraId="60CF56C6" w14:textId="77777777" w:rsidR="00DB1982" w:rsidRPr="00DB1982" w:rsidRDefault="00DB1982" w:rsidP="00DB1982">
          <w:pPr>
            <w:rPr>
              <w:rFonts w:ascii="Arial" w:hAnsi="Arial" w:cs="Arial"/>
            </w:rPr>
          </w:pPr>
        </w:p>
      </w:tc>
    </w:tr>
    <w:tr w:rsidR="00DB1982" w:rsidRPr="001C38D4" w14:paraId="1F2253A1" w14:textId="77777777" w:rsidTr="00AE4854">
      <w:trPr>
        <w:trHeight w:val="720"/>
        <w:jc w:val="center"/>
      </w:trPr>
      <w:tc>
        <w:tcPr>
          <w:tcW w:w="10080" w:type="dxa"/>
          <w:gridSpan w:val="4"/>
          <w:tcBorders>
            <w:top w:val="nil"/>
            <w:left w:val="nil"/>
            <w:bottom w:val="nil"/>
            <w:right w:val="nil"/>
          </w:tcBorders>
          <w:vAlign w:val="bottom"/>
        </w:tcPr>
        <w:p w14:paraId="095E05D6" w14:textId="77777777" w:rsidR="00DB1982" w:rsidRPr="00703C9E" w:rsidRDefault="00DB1982" w:rsidP="00B20E1A">
          <w:pPr>
            <w:jc w:val="right"/>
            <w:rPr>
              <w:rFonts w:ascii="Arial" w:hAnsi="Arial" w:cs="Arial"/>
              <w:sz w:val="16"/>
              <w:szCs w:val="20"/>
            </w:rPr>
          </w:pPr>
        </w:p>
        <w:p w14:paraId="77129671" w14:textId="69EEF94A" w:rsidR="00DB1982" w:rsidRPr="001C38D4" w:rsidRDefault="00DB1982" w:rsidP="00AE4854">
          <w:pPr>
            <w:jc w:val="right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 xml:space="preserve">Reviewed </w:t>
          </w:r>
          <w:r w:rsidR="005A4731">
            <w:rPr>
              <w:rFonts w:ascii="Arial" w:hAnsi="Arial" w:cs="Arial"/>
              <w:sz w:val="16"/>
              <w:szCs w:val="16"/>
            </w:rPr>
            <w:t>0</w:t>
          </w:r>
          <w:r w:rsidR="00D247B6">
            <w:rPr>
              <w:rFonts w:ascii="Arial" w:hAnsi="Arial" w:cs="Arial"/>
              <w:sz w:val="16"/>
              <w:szCs w:val="16"/>
            </w:rPr>
            <w:t>6</w:t>
          </w:r>
          <w:r w:rsidR="005A4731">
            <w:rPr>
              <w:rFonts w:ascii="Arial" w:hAnsi="Arial" w:cs="Arial"/>
              <w:sz w:val="16"/>
              <w:szCs w:val="16"/>
            </w:rPr>
            <w:t>/</w:t>
          </w:r>
          <w:r w:rsidR="00D247B6">
            <w:rPr>
              <w:rFonts w:ascii="Arial" w:hAnsi="Arial" w:cs="Arial"/>
              <w:sz w:val="16"/>
              <w:szCs w:val="16"/>
            </w:rPr>
            <w:t>17</w:t>
          </w:r>
          <w:r w:rsidR="00E47DF4">
            <w:rPr>
              <w:rFonts w:ascii="Arial" w:hAnsi="Arial" w:cs="Arial"/>
              <w:sz w:val="16"/>
              <w:szCs w:val="16"/>
            </w:rPr>
            <w:t>/</w:t>
          </w:r>
          <w:r w:rsidR="005A4731">
            <w:rPr>
              <w:rFonts w:ascii="Arial" w:hAnsi="Arial" w:cs="Arial"/>
              <w:sz w:val="16"/>
              <w:szCs w:val="16"/>
            </w:rPr>
            <w:t>202</w:t>
          </w:r>
          <w:r w:rsidR="00D247B6">
            <w:rPr>
              <w:rFonts w:ascii="Arial" w:hAnsi="Arial" w:cs="Arial"/>
              <w:sz w:val="16"/>
              <w:szCs w:val="16"/>
            </w:rPr>
            <w:t>5</w:t>
          </w:r>
        </w:p>
      </w:tc>
    </w:tr>
  </w:tbl>
  <w:p w14:paraId="02EF1498" w14:textId="77777777" w:rsidR="006A63C2" w:rsidRDefault="006A63C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703571" w14:textId="77777777" w:rsidR="00D247B6" w:rsidRDefault="00D247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E5E3F9" w14:textId="77777777" w:rsidR="00957693" w:rsidRDefault="00957693" w:rsidP="006A63C2">
      <w:r>
        <w:separator/>
      </w:r>
    </w:p>
  </w:footnote>
  <w:footnote w:type="continuationSeparator" w:id="0">
    <w:p w14:paraId="08F45A2C" w14:textId="77777777" w:rsidR="00957693" w:rsidRDefault="00957693" w:rsidP="006A63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CA345" w14:textId="77777777" w:rsidR="00D247B6" w:rsidRDefault="00D247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7AA854" w14:textId="77777777" w:rsidR="00295D2D" w:rsidRPr="000A1539" w:rsidRDefault="00295D2D" w:rsidP="00295D2D">
    <w:pPr>
      <w:pStyle w:val="Heading1"/>
      <w:rPr>
        <w:sz w:val="32"/>
        <w:szCs w:val="32"/>
      </w:rPr>
    </w:pPr>
    <w:r>
      <w:rPr>
        <w:sz w:val="32"/>
        <w:szCs w:val="32"/>
      </w:rPr>
      <w:t xml:space="preserve">Minor in </w:t>
    </w:r>
    <w:r w:rsidR="00957693">
      <w:rPr>
        <w:sz w:val="32"/>
        <w:szCs w:val="32"/>
      </w:rPr>
      <w:t>Enterprise Resource Planning</w:t>
    </w:r>
  </w:p>
  <w:p w14:paraId="0B98938F" w14:textId="77777777" w:rsidR="00295D2D" w:rsidRDefault="00295D2D" w:rsidP="00295D2D">
    <w:pPr>
      <w:jc w:val="center"/>
      <w:rPr>
        <w:rFonts w:ascii="Arial" w:hAnsi="Arial" w:cs="Arial"/>
      </w:rPr>
    </w:pPr>
    <w:r>
      <w:rPr>
        <w:rFonts w:ascii="Arial" w:hAnsi="Arial" w:cs="Arial"/>
      </w:rPr>
      <w:t>Missouri University of Science and Technology</w:t>
    </w:r>
  </w:p>
  <w:p w14:paraId="722361A2" w14:textId="0C908839" w:rsidR="00295D2D" w:rsidRPr="00181147" w:rsidRDefault="00295D2D" w:rsidP="00151DE0">
    <w:pPr>
      <w:jc w:val="center"/>
      <w:rPr>
        <w:rFonts w:ascii="Arial" w:hAnsi="Arial" w:cs="Arial"/>
        <w:b/>
        <w:sz w:val="12"/>
        <w:szCs w:val="12"/>
      </w:rPr>
    </w:pPr>
    <w:r>
      <w:rPr>
        <w:rFonts w:ascii="Arial" w:hAnsi="Arial" w:cs="Arial"/>
      </w:rPr>
      <w:t>Department of Business and Information Technology</w:t>
    </w:r>
  </w:p>
  <w:p w14:paraId="526566FB" w14:textId="77777777" w:rsidR="006A63C2" w:rsidRDefault="006A63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C14726" w14:textId="77777777" w:rsidR="00D247B6" w:rsidRDefault="00D247B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Mbc0NbMwNDOxMLNU0lEKTi0uzszPAykwqgUAszge3iwAAAA="/>
  </w:docVars>
  <w:rsids>
    <w:rsidRoot w:val="00957693"/>
    <w:rsid w:val="00002887"/>
    <w:rsid w:val="000035F7"/>
    <w:rsid w:val="0004137D"/>
    <w:rsid w:val="00056F4E"/>
    <w:rsid w:val="0009076D"/>
    <w:rsid w:val="000A1539"/>
    <w:rsid w:val="000D5DAF"/>
    <w:rsid w:val="001431C4"/>
    <w:rsid w:val="001460C8"/>
    <w:rsid w:val="00151DE0"/>
    <w:rsid w:val="0017068D"/>
    <w:rsid w:val="00187066"/>
    <w:rsid w:val="001A0671"/>
    <w:rsid w:val="001B6BC9"/>
    <w:rsid w:val="001E16AF"/>
    <w:rsid w:val="00230B31"/>
    <w:rsid w:val="0024213E"/>
    <w:rsid w:val="00295D2D"/>
    <w:rsid w:val="002A0805"/>
    <w:rsid w:val="002E1E43"/>
    <w:rsid w:val="002F15A0"/>
    <w:rsid w:val="00301255"/>
    <w:rsid w:val="00374D4D"/>
    <w:rsid w:val="003A30E2"/>
    <w:rsid w:val="00404646"/>
    <w:rsid w:val="0041623D"/>
    <w:rsid w:val="00442929"/>
    <w:rsid w:val="00462708"/>
    <w:rsid w:val="00467F51"/>
    <w:rsid w:val="00481619"/>
    <w:rsid w:val="004C1B3A"/>
    <w:rsid w:val="0052334E"/>
    <w:rsid w:val="00530D71"/>
    <w:rsid w:val="00595949"/>
    <w:rsid w:val="005A4731"/>
    <w:rsid w:val="005A6685"/>
    <w:rsid w:val="005E70BB"/>
    <w:rsid w:val="00623115"/>
    <w:rsid w:val="0064334D"/>
    <w:rsid w:val="0067008B"/>
    <w:rsid w:val="006817A7"/>
    <w:rsid w:val="006A63C2"/>
    <w:rsid w:val="006B16EC"/>
    <w:rsid w:val="006D70FA"/>
    <w:rsid w:val="00703C9E"/>
    <w:rsid w:val="00704030"/>
    <w:rsid w:val="00705945"/>
    <w:rsid w:val="00706120"/>
    <w:rsid w:val="007106E9"/>
    <w:rsid w:val="007160E5"/>
    <w:rsid w:val="007C2CDD"/>
    <w:rsid w:val="007C4A5E"/>
    <w:rsid w:val="00804366"/>
    <w:rsid w:val="00817C32"/>
    <w:rsid w:val="0082526D"/>
    <w:rsid w:val="00831CB2"/>
    <w:rsid w:val="00852EF1"/>
    <w:rsid w:val="0086270A"/>
    <w:rsid w:val="00863D78"/>
    <w:rsid w:val="00867D7F"/>
    <w:rsid w:val="008C018D"/>
    <w:rsid w:val="008C40AA"/>
    <w:rsid w:val="009170D0"/>
    <w:rsid w:val="009468F2"/>
    <w:rsid w:val="00951A43"/>
    <w:rsid w:val="009573F7"/>
    <w:rsid w:val="00957693"/>
    <w:rsid w:val="00957A0D"/>
    <w:rsid w:val="00994BA8"/>
    <w:rsid w:val="009C0B67"/>
    <w:rsid w:val="009C3CE9"/>
    <w:rsid w:val="009C4496"/>
    <w:rsid w:val="00A725BF"/>
    <w:rsid w:val="00AA627C"/>
    <w:rsid w:val="00AC73A3"/>
    <w:rsid w:val="00AD299B"/>
    <w:rsid w:val="00AE4854"/>
    <w:rsid w:val="00B14302"/>
    <w:rsid w:val="00B1653E"/>
    <w:rsid w:val="00B20E1A"/>
    <w:rsid w:val="00B36CF4"/>
    <w:rsid w:val="00B74364"/>
    <w:rsid w:val="00B744F5"/>
    <w:rsid w:val="00B81432"/>
    <w:rsid w:val="00BA0F96"/>
    <w:rsid w:val="00BD02C3"/>
    <w:rsid w:val="00BD559D"/>
    <w:rsid w:val="00BE6504"/>
    <w:rsid w:val="00C24D5D"/>
    <w:rsid w:val="00C25EF4"/>
    <w:rsid w:val="00C36ED6"/>
    <w:rsid w:val="00C4544F"/>
    <w:rsid w:val="00C71BCC"/>
    <w:rsid w:val="00CA1D3A"/>
    <w:rsid w:val="00D04F55"/>
    <w:rsid w:val="00D06DEF"/>
    <w:rsid w:val="00D247B6"/>
    <w:rsid w:val="00D50CE1"/>
    <w:rsid w:val="00D70323"/>
    <w:rsid w:val="00D94DBC"/>
    <w:rsid w:val="00DB1982"/>
    <w:rsid w:val="00DC640B"/>
    <w:rsid w:val="00E06A48"/>
    <w:rsid w:val="00E07AE8"/>
    <w:rsid w:val="00E20256"/>
    <w:rsid w:val="00E23B58"/>
    <w:rsid w:val="00E47DF4"/>
    <w:rsid w:val="00E52159"/>
    <w:rsid w:val="00E62FDC"/>
    <w:rsid w:val="00F27014"/>
    <w:rsid w:val="00F43C46"/>
    <w:rsid w:val="00F5153A"/>
    <w:rsid w:val="00FD0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0D1AC3EC"/>
  <w15:docId w15:val="{FB385EFE-98B4-4C57-B50A-A6C28B66D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 w:cs="Arial"/>
      <w:b/>
      <w:bCs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qFormat/>
    <w:rPr>
      <w:b/>
      <w:bCs/>
    </w:rPr>
  </w:style>
  <w:style w:type="table" w:styleId="TableGrid">
    <w:name w:val="Table Grid"/>
    <w:basedOn w:val="TableNormal"/>
    <w:rsid w:val="007059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semiHidden/>
    <w:unhideWhenUsed/>
    <w:rsid w:val="00B14302"/>
  </w:style>
  <w:style w:type="character" w:customStyle="1" w:styleId="DocumentMapChar">
    <w:name w:val="Document Map Char"/>
    <w:basedOn w:val="DefaultParagraphFont"/>
    <w:link w:val="DocumentMap"/>
    <w:semiHidden/>
    <w:rsid w:val="00B14302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9573F7"/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573F7"/>
    <w:rPr>
      <w:rFonts w:ascii="Helvetica" w:hAnsi="Helvetica"/>
      <w:sz w:val="18"/>
      <w:szCs w:val="18"/>
      <w:lang w:eastAsia="en-US"/>
    </w:rPr>
  </w:style>
  <w:style w:type="paragraph" w:styleId="Header">
    <w:name w:val="header"/>
    <w:basedOn w:val="Normal"/>
    <w:link w:val="HeaderChar"/>
    <w:unhideWhenUsed/>
    <w:rsid w:val="006A63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A63C2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nhideWhenUsed/>
    <w:rsid w:val="006A63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A63C2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181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3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3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6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9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8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Y:\bit\Recruiting%20Events%20and%20Materials\Fact%20Sheets_Publicity\Current%20to%20Print\Minor_Fact%20Sheets%20and%20Forms\Application%20Forms\Word%20Versions\Minor%20Form%20Tem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inor Form Temp</Template>
  <TotalTime>60</TotalTime>
  <Pages>1</Pages>
  <Words>172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iness &amp; Management Systems Minor</vt:lpstr>
    </vt:vector>
  </TitlesOfParts>
  <Company>University of Missouri - Rolla</Company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&amp; Management Systems Minor</dc:title>
  <dc:creator>Cordry, Bryce (S&amp;T-Student)</dc:creator>
  <cp:lastModifiedBy>Miller, Leanna</cp:lastModifiedBy>
  <cp:revision>4</cp:revision>
  <cp:lastPrinted>2024-09-24T20:46:00Z</cp:lastPrinted>
  <dcterms:created xsi:type="dcterms:W3CDTF">2025-06-17T14:32:00Z</dcterms:created>
  <dcterms:modified xsi:type="dcterms:W3CDTF">2025-08-26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77506f59fd778b27da2fe1ea4f344bc6eeeee6a91e1c42408aba3377fbd412</vt:lpwstr>
  </property>
</Properties>
</file>